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4001)</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w:t>
      </w:r>
      <w:r>
        <w:t xml:space="preserve"> </w:t>
      </w:r>
      <w:r>
        <w:t xml:space="preserve">(สมัยสามัญประจำปีครั้งที่สอง)</w:t>
      </w:r>
    </w:p>
    <w:p>
      <w:pPr>
        <w:pStyle w:val="Date"/>
      </w:pPr>
      <w:r>
        <w:t xml:space="preserve">วันพุธที่</w:t>
      </w:r>
      <w:r>
        <w:t xml:space="preserve"> </w:t>
      </w:r>
      <w:r>
        <w:t xml:space="preserve">20</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ษตรผลิต พาณิชย์ขาย ขอให้ช่วยเกษตรกรจริง ๆ ครับ ท่านประธานขอบคุณครับ กระผมสุรทิน พิจารณ์ สมาชิกพบันชีรายชื่อครับ ที่หารือท่านประธาน ก็คือถนนราดยางชำรุด ที่อำเภอกุดรัง ระหว่างบ้านหนองแสน อำเภอกุดรัง ไปที่อำเภอโกสุนพิสัย จังหวัดสนะครับ ระยะทางลำบากมากครับ ชาวบ้านเดินทางไปลำบากมาก นอกจากเป็นเลนแล้วนะครับ แต่ก่อนเป็นของกรมทางชนบท เดี๋ยวนี้จะได้โอนมาให้ กรรมากรส่วนจังหวัด ปรากฏว่าท้องถิ่นไม่มีงบประมาณครับท่านประธานครับ ก็เลยเกิดปัญหาในหารไปที่ท่านประธานผ่านไปที่กระทรวงมหาดไทย ซึ่งเป็นผู้ดูแลโดยตรงครับ ท่านประทานครับ กระทรวงวัฒนธรรมนะครับ สมัยก่อน เรามีงบประมาณในการที่จะให้ วัฒนธรรมของตำบล วัฒนธรรมของอำเภอ วัฒนธรรมของจังหวัดนะครับ อำเภอ 1 หมื่น จังหวัด 4 หมื่น ปัจจุบันนะครับ ปัจจุบันงบประมาณเหล่านี้ถูกตัดไปหมดแล้ว งบประมาณเหล่านี้ถูกตัดไปหมดแล้ว ไม่เหลือเลยนะครับ เพราะฉะนั้น ฝากไปที่กระทรวงวัฒนธรรมด้วย จะได้จัดสรรงบมาเพื่อส่งเสริมวัฒนธรรมท้องถิ่นนะครับ เรื่องที่ 3 เรื่องของประปา หมู่ที่ 6 และหมู่ที่ 15 อำเภอบ้านแฮด จังหวัดขอนแก่น ท่านประธานครับ เดี๋ยวนี้มีกลิ่นนะครับ มีกลิ่นเหม็นและเป็นสีแดง ชาวบ้านไม่สามารถที่จะใช้ในการอุปโภคและก็บริโภคได้นะครับ ผุ้ใหญ่บ้านปราณี แสงวัฒนกุล ที่ร้องมานะครับ ฝากไปที่กระทรวงมหาดไทยด้วยครับ ขอบคุณครับ</w:t>
      </w:r>
    </w:p>
    <w:p>
      <w:pPr>
        <w:pStyle w:val="BodyText"/>
      </w:pPr>
      <w:r>
        <w:t xml:space="preserve">(ประธาน) ต่อไปครับ คุณสมเกียรติ ถนอมศิลป์ครับ</w:t>
      </w:r>
    </w:p>
    <w:p>
      <w:pPr>
        <w:pStyle w:val="BodyText"/>
      </w:pPr>
      <w:r>
        <w:t xml:space="preserve">(ผู้เข้าร่วมประชุมชาย) เรียนท่านประธานที่เคารพ สมกียติถนอมศิล พรกรุงเทพมหานคร จากเขตบางนา และเขตพระโขนง พรรคก้าวไกลครับ วันนี้ผมขอหารือ 2 เรื่องครับ เรื่องแรก เขตบางนาปัญหาด้านการจราจร โดยเฉพาะสี่แยกบางนาซึ่งในช่วงเวลาเร่งด้วย ก็การจราจรสาหัสอยู่แล้ว แต่พออีก 2 ปีข้างหน้าจะมีการเปิดให้บริการของห้าที่ประชาสัมพันธ์ว่าจะมีพื้นที่มากที่สุดในอาเซียน การขนายพื้นที่ของศูนย์นิทัศการ ที่อยู่ที่สี่แยกบางนาเช่นกัน ซึ่งเมื่อจัดงานใหญ่ การจราจรก็สาหัสขึ้นไปอีก ขอให้ทางกรมทางหลวง การทางพิเศษแห่งประเทศไทย สังกัดกระทรวงคมนาคม ครฝ่ายจราจร ประชุมหารือร่วมกันเพื่อวางแผนจัดทำโครงการแก้ไข ป้องกัน ปัญหาจราจรระยะยาว ที่สี่แยกบางนา ซึ่งเป็นประตูสู่ภาคตะวันออก และจะเป็นแลนด์มาร์กอีกที่หนึ่งของกรุงเทพมหานคร เขตพระปัญหาด้านความปลอดภัยแม้ชีวิตและทรัพย์สิน แต่ก็มีปัญหาเรื่องไฟส่องสว่างไม่เพียงพอ เสียหายหลาย ๆ จุด สุขุมวิท 101 และเขตมีซอยส่องสว่างแค่เพียงฝั่งเดียว และสว่างไม่เพียงพอ ฟุตทาพก็เสียหายเป็นระยะ ตลอดทั้ง 2 เส้น ของทั้ง 2 ซอย ขอให้ทางสำนักทางโยธาส่วนกลางกรุงเทพมหานคร ที่รับผิดชอบไฟส่องสว่างของถนนในซอยหลัก เข้ามาทำการสำรวจและซ่อมให้ส่องสว่างเพิ่มเติม รวมถึงปรับปรุงซ่อมแซมฟุตพาท เพื่อความปลอดภัยและลดอุบัติเหตุ ภายในปีงบประมาณ 2554 ขอบคุณครับ</w:t>
      </w:r>
    </w:p>
    <w:p>
      <w:pPr>
        <w:pStyle w:val="BodyText"/>
      </w:pPr>
      <w:r>
        <w:t xml:space="preserve">(ประธาน) ต่อไปนะครับ คุณศิริพงษ์ รัศมี</w:t>
      </w:r>
    </w:p>
    <w:p>
      <w:pPr>
        <w:pStyle w:val="BodyText"/>
      </w:pPr>
      <w:r>
        <w:t xml:space="preserve">(ผู้เข้าร่วมประชุมชาย) ครับ ท่านประธานสภาผู้แทนราษฎร ที่เคารพ ผมศิริพงศ์ รัศมี เขต 17 หนองจอก กรุงเทพมหานคร พรรคพลังประชารัฐ ท่านประธานที่เคารพครับ ที่หารือในสภาผู้แทนราษฎรในแห่งนี้ไป 2 ครั้ง ถึง 3 ครั้ง ไปถึงท่าน พลเอก ประยุทธ์ จันทร์โอชา ซึ่งบริหารดูแลประเทศไทย นี้ ครับ คงต้องขอขอบคุณท่านพลเอก ประยรัฐบาลชุดนี้นะครับ ที่มอบของขวัญชิ้นใหญ่ให้กับชาวเขตหนองจอก นั่นก็คือในเรื่องของการลอกคูคลองเกือบร้อยคลองในพื้นที่เขตหนองจอกนะครับ วัตถุประส่งค์เพื่อลดเหตุน้ำท่วม และก็ใช้ในเรื่องของการเกษตร ใช้ในเรื่องของการกักเก็บน้ำในพื้นที่นะครับ กรุงเทพตะวันออก ก็คือในพื้นที่เขตหนองจอกนั่นเอง เพราะฉะนั้น ประชาชนฝากขอบคุณรัฐบาลพลเอกประยุท จันร์โอชา เรื่องที่ 2 ในเรื่องของการตรวจสอบในเรื่องของการลอกคูคลอง นะครับ ขณะนี้กำลังดำเนินการลอกอยู่ ทางกรุงเทพมหานคร ทางสำนักงานเขตหนองจอก ผู้สังเกตการณ์ก็ให้ความสำคัญกับภาษีพี่น้องประชาชนทุกบาททุกสตางค์นะครับ ที่ไปทำในพื้นที่เขตหนองจาก ซึ่งจะเกิดประโยชน์กับประเทศไทย และก็กรุงเทพมหานครเป็นอย่างยิ่ง ผมในฐานะที่เป็นตัวแทนของพี่น้องปวงชนชาวไทยทั้งประเทศ ก็ขอขอบคุณและคณะรัฐบาลชุดนี้บริหารประเทศอย่างต่อเนื่อง แล้วก็พัฒนาให้ดียิ่งขึ้นตลอดไป ต้องดีขึ้นกว่าเดิม เราต้องดูแลซึ่งกันและกัน จากใจ ส.ส. ศิริพงศ์ รัศมี ขอบคุณครับ สวัสดีครับ</w:t>
      </w:r>
    </w:p>
    <w:p>
      <w:pPr>
        <w:pStyle w:val="BodyText"/>
      </w:pPr>
      <w:r>
        <w:t xml:space="preserve">(ประธาน)นะครับ นางสาวชนก จันทร์ธาทอง</w:t>
      </w:r>
    </w:p>
    <w:p>
      <w:pPr>
        <w:pStyle w:val="BodyText"/>
      </w:pPr>
      <w:r>
        <w:t xml:space="preserve">(ผู้เข้าร่วมประชุมหญิง) ท่านประธานสภาที่เคารพ สมาชิกสภาผู้แทนราษฎรจังหวัดหนองคาย เขต 2 พรรคเพื่อไทยค่ะ วันนี้ดิฉันมีปัญหาความเดือนร้อนของพี่น้องประชาชนในพื้นที่ หารือด้วยกัน 2 เรื่องค่ะ เรื่องแรกลำห้วยเกียมตื้นเขิน มีวัชพืชปกคลุมค่ะ ด้วยลำห้วยเหียมนั้น นั้นเป็นลำห้วยขนาดใหญ่ มีประชาชนใช้ประโยชน์จากแหล่งน้ำรำห้วยนี้ มีหมู่ 18 หมู่ 14 ตำบลนาหนัง อำเภอเฝ้าไร่ จังหวัดหนองคาย ถึง 5 หมู่บ้าน และยังมีอีกหลายหมู่บ้านของจังหวัดอุดรธานี แหล่งน้ำนี้เช่นกันค่ะ แหล่งน้ำนี้เราใช้เพื่อในการเพื่อผลิตน้ำประปาและการเกษตร ปัญหาตอนนี้ คือ ลำห้วยมีความตื้นเขิก วัชพืชปกคลุมหนา ทำให้เก็บน่กังวลว่าหน้าแร้งที่จะมาถึงนี้จะไม่มีน้ำในการผลิตน้ำประปาและการเกษตร ดิฉันจึงเรียนผ่านท่านประธานสภา ไปยังกรมชลประทาน กระทรวงเกษตรและสหกรณ์ ให้ช่วยไปบรรเทาทุกข์ด้วยค่ะ เรื่องที่ 2 ถนนเชื่อมระหว่างตำบล ไม่เคยได้รับการดูแลปรับปรุงแก้ไขมาหลายปีแล้วค่ะ จากบ้านนาตาล อำเภอจุมพล บ้านกุดแขน ตำบลหวังหลวง อำเภอเฝ้าไร่ จังหวัดหนองคาย ถนนมีความยาวเท่ากับ 5 กิโลเมตร เป็นหลุมเป็นบ่อ ประชาชนเดินทางด้วยความยากลำบากค่ะ ดิฉันนำเรียนผ่านท่านประธานสภาไปยังหน่วยงานที่รับผิดชอบ ช่วยเข้าไปทำให้เป็นคอนกรีตหรือราดยางเพื่อยกระดับชีวิตของพี่น้องประชาชนกราบขอบพระคุณท่านประธานค่ะ</w:t>
      </w:r>
    </w:p>
    <w:p>
      <w:pPr>
        <w:pStyle w:val="BodyText"/>
      </w:pPr>
      <w:r>
        <w:t xml:space="preserve">(ประธาน)</w:t>
      </w:r>
    </w:p>
    <w:p>
      <w:pPr>
        <w:pStyle w:val="BodyText"/>
      </w:pPr>
      <w:r>
        <w:t xml:space="preserve">(ผู้เข้าร่วมประชุมชาย) กราบเรียนท่านประธานสภาที่เคารพ กระผมนายศิริพงษ์ บุเขต 1ซึ่งถือว่าเป็นพืชผลทางเศรษฐกิจที่สำคัญของจังหวัดภาคอีสาน เก็บเกี่ยวแล้ว แต่สิ่งที่ปรากฏขึ้น ก็คือตั้งแต่เดือนกันยายนที่ผ่านมาครับท่านประธาน ราคาข้าวหอมมะลิลดลงจากหรือตันละ 11,000 บาท ทำให้พืชผลที่เกษตรกรเก็บเกี่ยวได้ ในช่วงนี้นั้น มีราคาต่ำมาก มีบางรายบอกว่าข้าวเกี่ยวสดที่ไปขายได้ตอนนี้ได้กิโลละ 1,000 ถึง 7,0ต้องขอฝากไปทางกระทรวงพาณิชย์ครับ ดูแลกลไกราคาของข้าวหอมมะลิด้วย ประการต่อมา ที่จะต้องฝากขอให้กระทรวงพาณิชย์และกระทรวงเกษตรฯ ได้ทบทวนนั่น ก็คือกดเกณที่ใช้ประกันราคาข้าวให้กับเกษตรกร เมื่อวานนี้เห็นทาง ครม. มีมติครับ ว่าจะมีการประกัน ให้ราคาตันละ 15,000 บาท ไม่เกิน 15 ตัน แต่สิ่งที่ต้องเรียนให้ท่านประธารทราบนะครับ นั้นพื้นที่ผลผลิตต่อไร่ของเกษตรกรได้น้อยกว่านาปรังครับ ต้องกราบเรียนครับ ว่าต่อ 1 ไร่ที่ข้าวหอมมะลิปลูกได้ แค่ 400 ถึง 500 กิโลกรัมเท่านั้นเอง ให้พี่น้องครัวเรือนลงทะเบียนไม่เกิน 15-20 ไร่ เต็มที่เขาก้ได้แค่ 10 ตัน ยังขาดอีก 5 ตันครับ ต้องขอให้ทางกระทรวงพาณิชย์และกระทรวงเกษตรฯได้ทบทวนด้วยครับ ที่ต้องฝากครับ ช่วงนี้พายุเข้า แล้วจะมีพายุต่อมาอีก 2-3 ลูก แล้วข้าวออกรวงแล้ว เกษตรกรทำอย่างไร ที่เกษตรกรจะได้รับเงินเยียวยา ในการที่จะปรับปรุงราคาข้าวก่อนจะนำไปขายครับ ขอบคุณครับท่านประธานครับ</w:t>
      </w:r>
    </w:p>
    <w:p>
      <w:pPr>
        <w:pStyle w:val="BodyText"/>
      </w:pPr>
      <w:r>
        <w:t xml:space="preserve">(ประธาน) ต่อไปคุณดนัย ไม่</w:t>
      </w:r>
    </w:p>
    <w:p>
      <w:pPr>
        <w:pStyle w:val="BodyText"/>
      </w:pPr>
      <w:r>
        <w:t xml:space="preserve">(ผู้เข้าร่วมประชุมชาย) กราบเรียนท่านประธานสภาที่เคารพครับ ผมดนัย เพื่อไทยอำนาจเจริญ ท่านประธานครับ ผมมีความเดือดร้อนของพี่น้องประชาชนในเขตเลือกตั้ง มาหารือท่านประธาน ซึ่งเรื่องนี้กระผมเคยหารือมาแล้วครั้งหนึ่ง แต่ก็ไม่ได้รับการตอบรับจากหน่วยงานที่เกี่ยวข้อง ขอภาพด้วยครับ ทางฝ่ายโสทขอภาพด้วยครัด้วยครับ ท่านประธานครับ ถนนทางหลวงแผ่นดินหมายเลข 2454 ระหว่าง เรือนาดพะนา ช่วง 3 แยก By Pass ไปถึงเทศบาลพนาไปถึง 5 กิโลเมตรนะครับ ทางเป็นหลุมเป็นบ่อแบบนี้มาเป็นเวลาเนิ่นนานครับ แล้วก็มีอยู่ช่วงหนึ่ง ก็คือช่วงจากเทศบาลพนาไปถึงบ้านดอนขวัญ ซึ่งเป็นถนนทางหลวงเช่นเดีเดียวกันก็มีลักษณะเช่นกัน ผมกราบเรียนท่านประธานว่า เวลาเรามีการท้วงติงแต่ละครั้งเราทำหนังสือถึงผู้ว่าราชการจังหวัด ถึงแขวงทางหลวงจังหวัดหลายครั้ง บางครั้งก็มาหยอดยางพาราลงไป ไม่นานก็พังอีกนะครับ เป็นอยู่อย่างนี้มาโดยตลอด พอสอบถามรายละเอียด ซึ่งผมเองก็ได้ถามทางเขตทำทางการของบประมาณไปเลยหรือ เขาบอกว่าเขาทำขอมาทุกปีครับท่านประธาน แต่ก็ถูกตัดทุกปี ไม่รู้เป็นด้วยสาเหตุผลกลใด น่าสงสารพี่น้องชาวพนาครับ เป็นอำเภอเดียวที่อำนาจเจริญที่ทางหลวงเข้าสู่อำเภอยังเป็นฝุ่นคลุ้งครับ ทั้ง ๆ ที่เป็นย่ายชุมชน ก็อยากจะกราบฝากท่านประธานไปถึงผู้ที่เกี่ยวขเองนะครับ ได้ช่วยพิจารณาได้ช่วยฝากส่งเอกสารให้ความดูแลและก็จะฝากเอกสารถึงท่านประธานด้วยครับท่านประธานครับ ขอบคุณครับ</w:t>
      </w:r>
    </w:p>
    <w:p>
      <w:pPr>
        <w:pStyle w:val="BodyText"/>
      </w:pPr>
      <w:r>
        <w:t xml:space="preserve">(ประธาน) ต่อไป คุณพระยม พรมเพชร ครับ</w:t>
      </w:r>
    </w:p>
    <w:p>
      <w:pPr>
        <w:pStyle w:val="BodyText"/>
      </w:pPr>
      <w:r>
        <w:t xml:space="preserve">(ประธาน) ขออนุญาตต่อไปครับ คุณศัดินัย นุ่มหนู</w:t>
      </w:r>
    </w:p>
    <w:p>
      <w:pPr>
        <w:pStyle w:val="BodyText"/>
      </w:pPr>
      <w:r>
        <w:t xml:space="preserve">(ผู้เข้าร่วมประชุมชาย) กราบเรียนท่านประธานสภาฯ ที่เคารพ กระผมศักดินัย นุ่มหนู สมาชิกสภาผู้แทนราษฎร จังหวัดตราด พรรคก้าวไกล ท่านประธานครับ วันนี้ผมขอนำเรื่องของการสร้างแหล่งน้ำเพื่อการเกษตร ตราก มาหาลือกับท่านประธานนะครับ กระทรวงเกษตรและสหกรณ์ และก็หน่วยงานของกรมชลประทาน จังหวัดตราดเป็นพื้นที่เกษตรกรรม ภาคเกษตรแล้วนี่ น้ำจึงเป็นปัจจัยที่สำคัญอย่างยิ่ง รัฐบาลมีความคิดที่ที่จะสร้างอ่างเก็บน้ำขนาดกลางนี่ 4 แห่งด้วยกัน ลงมือในการที่จะทำสักทีครับ อาทิเช่น อ่างเก็บน้ำคลองพร้าวนะครับ ที่อำเภอเกาะช้าง ร่วมจะ 10 ปีแล้วครับ ตอนนี้มีแผนที่จะสร้างในปี 2564 นะครับ อ่างเก็บน้ำหรือคลองแอ่งครับ ที่อำเภอบ่อไร่ มีการกันมาตั้งแต่ปี 2537 นะครับ ตอนนี้บอกจะมีแผนงานที่จะสร้างในแผนงานในอำเภอบ่อไร่ จันทบุรี อันนี้ก็ 10 กว่าปีครับ มีแผนสร้าง 2566 แล้วก็อ่างเก็บน้ำวังกระสัง นะครับ อันนี้ก็ยาวนานครับ ทั้ง 4 โครงการนี้มีการเลื่อนไปมาเลื่อนออกไปมากกว่า 10 ปี แล้วครับ ท่านประธานครับ ผมจึงอยากที่จะหารือต่อท่านประธาน ผ่านไปยัง หน่วยงานของกรมชลประทานครับว่า ทั้ง 4 หน่วยงานนี้ มีความสำคัญของพี่น้องชาวจังหวัดตราก ให้พี่น้องดำหน่วยงานที่รับผิดชอบนั้นดำเนินงานเพราะว่าหากว่าเลื่อนออกไปอีกนะครับ จะส่งผลกระทบต่อความเชื่อมั่นและความมั่นคงของพี่น้องภาคเกษตรครับ การอย่างตามที่กำหนดโครงการนี้ไว้ จึงขอให้ย้ำต่อสภาแห่งนี้ว่า ให้ดำเนินการต่อไปไม่มีการเลื่อน หากว่าจะเลื่อนให้เร็วขึ้นจะเป็นประโยชน์อย่างยิ่งครับ ขอขอบคุณมากครับ</w:t>
      </w:r>
    </w:p>
    <w:p>
      <w:pPr>
        <w:pStyle w:val="BodyText"/>
      </w:pPr>
      <w:r>
        <w:t xml:space="preserve">(ประธาน) ต่อไปคุณอภิชาสภาผู้แทนราษฎรที่เคารพ กระผม พิชา สมาชิกสภาจังหวัดนครราชสีมา เขต 9 พรรคภูมิใจไทย ท่ายประธานครับ ท่านประธานครับ ต้องขอกราบท่านนายกรัฐมนตรี และคณะรัฐมนตรีทุกท่านนะครับ ที่ไปให้กับพี่น้องชาวโคราด อยากจะกราบเรียนท่านประธานครับ ตอนนี้น้ำลดลงแล้วนะครับ ดังนั้นแล้ว เมื่อลดแล้ว ปัญหาก็คือเรื่องของการซ่อมแซมปรับปรุง แล้วก็เยี่ยวยาให้กับพี่น้องชาวโคราดเรื่องของฝาย ประตูระบายหรือว่าถนน ในวันนี้ต้องได้รับการปรุงปรุงอย่างเร่งด่วย เรื่องของการปรับปรุงนั้น เรื่องของถนนที่อยู่ตามเหมือนชลประทาน ถนนเส้นต่าง ๆ ที่อยู่ตามถนนชลประท่านนั้นมีกำแพงกั้น ทำให้น้ำไหลลงช้านะครับ น้ำระบายไปได้ช้า ดังนั้นแล้ว อยากจะให้ทางชลประทานได้เข้าไปซ๋อมแซมปรับปรุงระบบระบายน้ำตรงนี้ให้ได้นะครับ จากที่ไปดูที่ตำบลกระโทก อำเภอโชคชัยนั้น ท่อระบายน้ำไหลลงไปช้า ด้วยความที่ว่าท่อมีขนาดเล็กแล้วมีน้อยจุด ชลประทานเข้าไปปรับปรุงแก้ไขตรงนี้ให้ด้วย เรื่องของถนนสาย 224 นะครับ ซึ่งมีท่อระบายน้ำเพียงแค่จุด 2 จุดเท่านั้นเอง จึงอยากให้กรมทางหลวงเข้าไปปรับปรุงในพื้นที่นี้ด้วย เยียวยาให้กับพี่น้องประชาชนให้กับประชาชนนะครับ เรื่องของการเยียวยานั้น อยากให้รัฐบาล ช่วยพักชำระหนี้ให้กับพี่น้องเกษตรกร อีกเรื่องหนึ่ง คือ เรื่องของการลงทะเบียนบ่อเลี้ยงปลานะครับ ในอำเภอโชคชัยไม่มีประมงนะครับ ไม่ทราบเรื่องนี้เลยนะครับ จึงอยากจะให้รัฐบาล ทางราชการช่วยยกเว้น แล้วก็ให้เงินชดเชยกับพี่น้องที่เลี้ยงปลาด้วยครับ ขอบพระคุณครับ</w:t>
      </w:r>
    </w:p>
    <w:p>
      <w:pPr>
        <w:pStyle w:val="BodyText"/>
      </w:pPr>
      <w:r>
        <w:t xml:space="preserve">(ประธาน) ต่อไปคุณเชาวริทสุด</w:t>
      </w:r>
    </w:p>
    <w:p>
      <w:pPr>
        <w:pStyle w:val="BodyText"/>
      </w:pPr>
      <w:r>
        <w:t xml:space="preserve">(ผู้เข้าร่วมประชุมชาย) กราบเรียนท่านประธานสภาที่เคารพ กระผมนายเชาวฤทธิ์ พรรคเพื่อไทยกระผมขอติดตามความเดือดร้อนของประชาชนที่หารือกับท่านประธานไว้ที่ผ่านมา ดังนี้ 1. การขอมีไฟฟ้าครัวเรือนบ้านนางิ้ว บ้านนามะเขือ อำเภอปาปาก หลังจากที่หาลือท่านประธานแล้วในส่วนภูมิภาคมาตรวจสอบพบว่ามีชาวบ้านนางิ้วกว่า 40 ครัวเรือน ยังไม่มีไฟฟ้าใช้จริง แต่ปัจจุบันยังไม่มีความคืบหน้า จึงขอให้การไฟฟ้าส่วนภูมิภาคเร่งรัดให้กับพี่น้องชาวครัวเรือน ใช้โดยด่วน 2. กรณีกลุ่มเกษตรกร ตำบลวังตามัว อำเภอเมืองนครพนม ได้รับความเดือดร้อนจากเจ้าหน้าที่ ธกส. ยักยอกและช่อโกงเงินของพี่น้องประชาชน วงเงิน 2,000,000 บาท ชาวบ้านต้องการการเยียวยา ไม่ใช่เพียงไล่เจ้าหน้าที่ที่ทุจริตออก และก็กลับมาเกลี่ยกล่อมให้ชาวบ้านรับสภพาผู้ว่าราชการพี่น้องนครพนม แก้ปัญหา แทนการฟ้องร้องกันลงยังศาล 3. ขอให้กรมที่ดิน พิจารณาเร่งรัด เปิดสาขาที่ดินอำเภอปาปาก ซึ่งต้องเดินทางไกลไปทำนิติกรรมยังตัวจังหวัดนครพนม และจัดทำโครงการเดินสำรวจเพื่อออกโฉนดที่ดินในเชตอำเภอนาแก อำเภอป่าปาก และอำเภอเมืองนครพนม 4. อยากให้ออกแบบถนนบายพาท ถนนนาแกให้โดยรอบปัจจุบันมีเพียงครึ่งเดียว และ 5. ขอให้กรมทางหลวงชนทบ ศึกษา สำรวจ ออกแบบ การก่อสร้างสะพานข้ามลำน้ำกล้ำ อำเภอบ้านเหลือง นาแก กับบ้านนากา จังหวัดนครพนม</w:t>
      </w:r>
    </w:p>
    <w:p>
      <w:pPr>
        <w:pStyle w:val="BodyText"/>
      </w:pPr>
      <w:r>
        <w:t xml:space="preserve">(ประธาน) ครับ ต่อไปคุณกรณิต งามสกุลรัตนา</w:t>
      </w:r>
    </w:p>
    <w:p>
      <w:pPr>
        <w:pStyle w:val="BodyText"/>
      </w:pPr>
      <w:r>
        <w:t xml:space="preserve">(ผู้เข้าร่วมประชุมหญิง) ค่ะ กราบเรียนท่านประธานสภาที่เคารพ ดิฉันกรณิศ และวัฒนา พรรคพลังประชารัฐค่ะ วัหารือท่านประธานโดยมีข่าวดีและข่าวร้ายนะคะะ ดิฉันขอเริ่มที่ข่าวร้ายก่อนแล้วกันนะคะ ท่านประธานคะ คือ เมื่อประมาณเดือนกันยายนที่ผ่านมา ก็เกิดเหตุการณ์นะคะ ใจกลางกรุงเทพมหานคร มีศาลาที่พักรอรถเมล์ ล้มลงแล้วก็ทับผู้รอรถโดยสารที่มายืนรอรถโดยสาร อยู่หน้าบริเวณห้าง Central Worบริเวณราชประสงค์นะคะท่านประธานคะ สาเหตุมาจากอุปกรณ์นะคะ ที่ชำรุดทรุดโทรม ให้มีความดูแลของสำนักจราจรและขนส่งของกรุงเทพมหานครค่ะ ซึ่งเพื่อไม่ให้เกิดเหตุการณ์ซ้ำรอย และทรัพย์สินของประชาชน ดิฉันก็ฝากกรุงเทพมหานครสำรวจนะคะ ในส่วนของศาลาที่พักในกรุงเทพด้วยค่ะ ส่วนข่าวร้ายนะคะ ท่านประธานคะ โดย พลตำรวจเอก อัศวิน ขวัญเมือง ได้มีโครงการดี ๆ ปรับปรุงโครงการนะคะ สำหรับศาลาที่พักผู้โดยสารรูปแบบใหม่นะคะ เป็นแบบอัฉริยะ เป็นแบบ Shelter โดยเริ่มปรับปรุงก่อนนี่ 250 หลังด้วยกัน จากทั้งหมด 2,000 หลัง ทั่วกรุงเทพมหานครค่ะ โดยเริ่มจัดทำแล้วนะคะ ทยอยจากการที่สัญญาผู้รับเหมานี่เริ่มทยอยหมด รูปแบบใหม่นะคะ มี2 แบบด้วยกันนะคะ ก็คือ Full Function แล้วก็ Light Function นะคะ ซึ่งระบบนี่นะคะ จะบอกสายรถประจำทาง เวลาของการมาถึงของรถโดยสารประจำทางอยู่บนจอนะคะ ขนาด 32 นิ้ว เพื่อให้ประชาชนวางแผนการเดินทางได้ จะมีระบบรักษาความปลอดภัยด้วยการติดตั้งระบบ CCTV ไฟฟ้า ส่องสว่างนะคะ มีชาร์จนะคะ ระบบชาร์จแบตเตอรี่โทรศัพท์มือถือ แล้วก็ฟรี Wi-Fi ชื่นชสโครงการดี ๆ เหล่านี้ที่ตอบโจทย์ มาใช้บริการเป็นอย่างมากนะครับ แต่ฝากท่านผู้ว่านะคะ ว่ายังมีที่ยังเหลืออยู่ ฝากท่านให้ช่วยดูแลส่วนที่เหลือด้วยค่ะ ก่อนที่เหตุการณ์จะซ้ำรอยเดิมค่ะ ขอบคุณค่ะ</w:t>
      </w:r>
    </w:p>
    <w:p>
      <w:pPr>
        <w:pStyle w:val="BodyText"/>
      </w:pPr>
      <w:r>
        <w:t xml:space="preserve">(ประธาน) ครับ ต่อไปคุณสภาที่เคารพ กระผมสุรชาติ ผู้แทนราษฎร จังหวัดศรีสะเกษ ผมได้รับการร้องเรียนจากพี่น้องบ้านน้ำเกลี้ยง หมู่ที่ 6 หมู่ที่ 10 อำเภอน้ำเกียงสืบเนื่องจากถนนบ้านน้ำเกลี้ยง บ้านผักคะย่าใหญ่ บ้านลุมพู ใช้สัญจรไปมาระหว่างอำเภอหมู่บ้าน และลูกหลานใช้เส้นทางนี้ไปโรงเรียนและชาวบ้านใช้เส้นทางนี้ในเพื่อการเกษตร ซึ่งปัจจุบันถนนยังมีฝุ่น หน้าฝนก็จะมีน้ำท่วมขัง ฝากท่านประธานสภา ส่วนจังหวัดศรีษะเกษแก้ปัญหาให้พี่น้องประชาชนด้วยครับ ส่วนเรื่องที่ 2 ผมได้รับการร้องเรียนจากพี่น้องชาวบ้านตองปิด หมู่ที่ 1 อำเภอน้ำเกลี้ยง จังหวัดศรีสะเกษ สืบเนื่องจากชาวบ้าน หมู่ที่ 1 เดือดร้อนเรื่องไฟฟ้า ทำการเกษตรไร่นาสวนผสม ขอฝากท่านประธานไปยังการไฟฟ้าส่วนภูมิภาค และกรทะรวงมหาดไทย ส่วนเรื่่องที่ 3 ผมได้รับการร้องเรียนจากชาวบ้านตำบลหนองแก้ว อำเภอหนองแวง จังหวัดศรีสเกต อำเภอบ้านหนองแก้วไปหาบ้านหนองแวงเป็นถนนที่ชาวบ้านใช้สัญจรไปมาเป็นจำนวนมาก ซึ่งถนนสายนี้ ผมได้เคยหารือในสภาครั้งหนึ่ง แต่ไม่ได้รับการดำเนินการ ท่านประธานครับ ช่วงนี้ข้าวหอมมะลิ จังหวัดศรีสะเกษกำลังออกสู่ตลาดเป็นจำนวนมากทำให้ราคาข้าวตกต่ำ ฝากท่านประธานสภาผ่านไปยังกระทรวงพาณิชย์ช่วยดูแลให้กับพี่น้องเกษตรกรด้วยครับ เพราะว่าราคา ณ วันนี้มีราคา ต่อตันนะครับ เพราะว่าชาวบ้านเดือดร้อนมา เพราะว่าข้าวหอมมะลิจังหวัดศรีสะเกษ ฝากท่านประธานด้วยครับ ขอบคุณครับ</w:t>
      </w:r>
    </w:p>
    <w:p>
      <w:pPr>
        <w:pStyle w:val="BodyText"/>
      </w:pPr>
      <w:r>
        <w:t xml:space="preserve">(ประธาน) ครับ ต่อไปคุณกิตติชัเรืองสวัสดิ์ครับ</w:t>
      </w:r>
    </w:p>
    <w:p>
      <w:pPr>
        <w:pStyle w:val="BodyText"/>
      </w:pPr>
      <w:r>
        <w:t xml:space="preserve">(ผู้เข้าร่วมประชุมชาย) สวัสดีครับ สภาฯ ที่เคารพ กระผมสมาชิกสภาผู้แทนราษฎรจังหวัดฉะเชิงเทรา พรรคภูมิใจไทยครับ ท่านประธานครับ หลังจากสภาปิดสมัยประชุม กระผมสมาชิกสภานะครับ อยู่ในพื้นที่รับฟังปัญหาอย่างต่อเนื่องครับ ชาวแปดริ้วเป็นห่วงเป็นใยครับ น้ำประปาเป็นอย่างมาก และเป็นปัญหาที่ชาวแปดริ้วห่วงใยที่สุดครับ ไม่ว่าจะเป็นครั้งที่แล้ว ภัยแล้งครับ ส่งผลให้น้ำไหลบ้างไม่ไหลบ้าง แล้วก็ในปีถัดไป น้ำประปาจะมีเพียงพอใช้หรือไม่นะครับ ทั้งคุณภาพน้ำ เมื่อก่อนครับ ท่านประธานครับ น้ำเหมือนสีโค้ก เดี๋ยวนี้ดีขึ้นมาหน่อยครับ เหมือนสีชา เป็นบางเวลาเท่านั้นนะครับ รวมถึงการขยายเขตของประปาส่วนภูมิภาคครับ ประปาน้ำกันนะครับ บางที่ก็ยังไม่มีน้ำประปา ขนาดผมเป็นผู้แทนอยู่ในอำเภอเมืองฉะเชิงเทรา ไม่มีน้ำประปาครับ บางบ้านก็มีใช้ปกตินะครับ รวมถึงความพร้อมของน้ำประปาที่จะรองรับ EEC ฉะเชิงเทรานะครับ อำเภอเมืองก็ยังไม่พร้อมนะครับ จะผลักดันเราเข้า EEC EEC ให้โครงการที่ดีกับประปาของเราหรือไม่ แต่ในส่วนนี้ กระผมก็ได้มีโอกาสพูดคุยในเบื้องต้นนะครับ เป็นโครงการที่ดีนะครับ ก็มีการพัฒนาโครงการที่ดีอยู่เรื่อย ๆ นะครับ สุดท้ายพ่อแม่พี่น้องชาวแปดริ้วหวังว่า EEC จะเข้ามาช่วยให้น้ำประปาของเราดีขึ้นเพื่อรองรับการพัฒนาต่อไปครับ ขอบคุณครับ</w:t>
      </w:r>
    </w:p>
    <w:p>
      <w:pPr>
        <w:pStyle w:val="BodyText"/>
      </w:pPr>
      <w:r>
        <w:t xml:space="preserve">(ประธาน) ครับ ต่อไป คุณมานพ คิริภูวดล</w:t>
      </w:r>
    </w:p>
    <w:p>
      <w:pPr>
        <w:pStyle w:val="BodyText"/>
      </w:pPr>
      <w:r>
        <w:t xml:space="preserve">(ผู้เข้าร่วมประชุมชาย) กราบเรียนท่านประธานสภาฯ ที่เคารพ กระผมสมาชิกสภาผู้แทนราษฎร ท่านประธานครับ ผมขอหารือท่านประธานครับ ไปยังรัฐมนตรีกระทรวงเกษตรและสหกรณ์ครับ โครงการอ่างเก็บน้ำสะเนียงนะครับ โครงการนี้นะครับ จะมีการศึกษาเรื่องการก่อสร้างนี่ ปี 2564-2565 จะมีการสร้างปี 66-68 ครับ ประเด็นอยู่ตรงนี้ครับ ท่านประธานครับ ปัญหาต่าง ๆ นี่ เวลาก่อสร้างแล้วไม่ได้เกิดพัฒนาบ่อย ๆ ตัวอย่างนี้ก็เหมือนกันครับว่า การดำเนินกาในการวางแผนการทำงานของโครงการอ่างเก็บน้ำเสนียมนี่นะครับ ไม่ครอบคุมถึงพี่น้องในพื้นที่ ได้รับผลประโยชน์และพื้นที่ที่ได้รับผลกระทบ พี่น้องประชาชนร้องมาครับ ท่านประธานครับ หมู่บ้านใหม่เจริญสุข หมู่ 4 นะครับ หมู่ 5 ครับ บ้านหมู่ 14 บ้านใหม่ อำเภอเจิรญสุข โค้ง แล้วก็หมู่ 5 บ้านหนองแควครับ เป็นหมู่บ้านที่ได้รับผลกระทบ กระบวนการดำเนินงานของหน่วยงานที่เกี่ยวข้อลงไปทำแผนหรือทำประชาคมนะครับ 3 หมู่บ้านนี้ไม่ได้รับข้อมูลเลย เพื่อที่จะแก้ปัญหาให้ดำเนินการของโครงการพัฒนาต่าง ๆ เหล่านี้จะไม่เกิดปัญหานี่ รัฐมนตรีกระทรวงเกษตรนะครับ ว่าจะทำอย่างไรไม่ให้พี่น้องทั้ง 2 ฝั่งนะครับ มีความขัดแย้งกันและให้เกิดผลประโยชน์ด้วยกัน ได้รับผลกระทบครับ ท่านประธานครับ พี่น้องทั้ง 4 หมู่ที่ประมาณ 438 ไร่นะครับ เป็นทั้งพื้นที่ทำกินและพื้นที่ทางจิตวิญญาณของพี่น้องชติพันม้ง แล้วก็น้องชาวเมี่ยนนะครับ เพราะฉะนั้น เดี๋ยวผมจะส่งรายละเอียดที่พี่น้องร้องมาฝากไปยังท่านประธาน ผ่าานไปยังรัฐมนตรีเกษตรครั บ</w:t>
      </w:r>
    </w:p>
    <w:p>
      <w:pPr>
        <w:pStyle w:val="BodyText"/>
      </w:pPr>
      <w:r>
        <w:t xml:space="preserve">(ประธาน) ครับ ต่อไปร้อยตำรวจเอก อรุณสวัสดี</w:t>
      </w:r>
    </w:p>
    <w:p>
      <w:pPr>
        <w:pStyle w:val="BodyText"/>
      </w:pPr>
      <w:r>
        <w:t xml:space="preserve">(ผู้เข้าร่วมประชุมชาย) กราบเรียนท่านประธานสภาฯ ที่เคารพ กระผมร้อยตำรวจเอก อรุณ สวัสดี ผู้แทนสามารมาชิดจังหวัดสงขลา วันนี้ใคร่หารือท่านประธาน เนื่องจากผมได้รับการร้องเรียนจากผู้ประกอบการผู้ใช้ร่องน้ำเดินเรือ ทะเลสาบสงขลา ประกอบด้วยผู้ประกอบการด้านการประมง ด้านการค้า ด้านอุตสาหกรรม ด้านพลังงานเชื้อเพลิง และด้านการท่องเที่ยวอื่น ๆ มีความเดือนร้อนในการใช้เส้นทางในการเดินเรือ ปากร่องน้ำทางเดินเรือทะเลสาบสงขลา ได้มีผู้ปักสร้างเครืื่องมือประมง ดักสัตว์น้ำที่เรียกว่า</w:t>
      </w:r>
      <w:r>
        <w:t xml:space="preserve"> </w:t>
      </w:r>
      <w:r>
        <w:t xml:space="preserve">“</w:t>
      </w:r>
      <w:r>
        <w:t xml:space="preserve">โพงพาง</w:t>
      </w:r>
      <w:r>
        <w:t xml:space="preserve">”</w:t>
      </w:r>
      <w:r>
        <w:t xml:space="preserve"> </w:t>
      </w:r>
      <w:r>
        <w:t xml:space="preserve">ครับ กีดขวางทางเดินน้ำ ทางสันจรทางเรือทางสัญจรทางเรือทำให้เวลาในการเดินเรือไม่ปลอดภัย และมีปํญหาในการกลับเรือ ในการจึงขอกราบเรียนท่านประธานไปยังจังหวัดสงขรา กรมเจ้าท่า ทรัพยากรทางทะเลและชายฝั่ง ตำรวจน้ำ อำนวยการรักษาผลประโยชน์แห่งชาติ หน่วยงานที่เกี่ยวข้องได้ดำเนินการร่วมกันจัดระเบียบเครื่องมือประมงโพงพาง ที่ขวางทางน้ำนะครับ โดยให้มี ผู้ประกอบการอยากให้มีร่องน้ำนะครับ ในทะเลสาบ ทางเดินเรือของทะเลสาบสงขลานี่บางส่วนนะครับ เน้นว่าบางส่วน ในการเดินเรือให้มีความกว้างอย่างน้อยนะครับ 300 เมตรในทะเลสาบ ทางปากทางร่องน้ำนะครับ เพื่อให้การเดินเรือฃสะดวกยิ่งขึ้น และในการจัดระเบียบในครั้งนี้อยากจะให้สมประโยชน์ทั้ง 2 ฝ่าย ทั้ง ชาวประมงพื้นบ้าน ที่ทำโพงพางและผู้ประกอบการทางเรือที่ใช้ร่องน้ำในทางสัญจร โดยอยากให้แก้ปัญหาอย่างเร่งด่วนครับท่านประธานครับ ขอบคุณครับ</w:t>
      </w:r>
    </w:p>
    <w:p>
      <w:pPr>
        <w:pStyle w:val="BodyText"/>
      </w:pPr>
      <w:r>
        <w:t xml:space="preserve">(ประธาน) ครับ ต่อไปคุณเริศสัก พัฒนชัยคุณ เคารพครับ กระผมนายเลิศศักดิ์ พัฒนชัยกุล ผู้แทนราษฎรจังหวัดเลย พรรคเพื่อไทย ท่านประธานในความเดือดร้อนของพี่น้องประชาชนครับ เป็นความเดือนร้อนของพี่น้องประชน ตำบลห้วยบ่อซืน จังหวัดเลย ภูแผงม้า บ้านร่มเย็น ตำบลนาดอกคำ อำเภอนาด้วง สายนานกปีกพลสว่างวังเย็น ผิวจราจรเสียหาย พี่น้องประชาชนมีความเดือดร้อนอย่างมาก เรื่องนี้ผมเคยหารือต่อท่านประธานสภาไปแล้วครั้งหนึ่งเมื่อ 1 ปีที่ผ่านมา แต่ก็ยังไม่ได้รับการแก้ไขเลยที่ผ่านมานะครับ กรุณาท่านประธานไปถึงกรมงบประมาณหรือกรมส่งเสริมการปกครองท้องถิ่น กรุณาพิจารณาจัดสรรงบประมาณ และแก้ไขปัญหาให้พี่น้องทั้ง 4 หมู่บ้านด้วบครับ เรื่องต่อมานะครับ เรื่องที่ผมได้มีโอกาสได้ลงพื้นที่ ที่บ้านสำไฮและบ้านเหมืองทอง เขตเทศบาลคอนสา จังหวัดเลยครับ ผมได้รับทราบปัญหาความเดือดร้อนจากพี่น้องทั้ง 2 หมู่บ้านเนื่องจากถนนพี่น้องบ้านซำไฮ ไปเชื่อมถนนสายหลักเชียงกง ในปากพรงซึ่งเป็นถนนในสังกัดจังหวัดเลย ผิวจราจรเสียหายครับ เป็นอันตรายต่อพี่น้องที่สันจรไปมาอย่างมาก ให้รัฐบาลได้ประสานไปยังสำนักงบประมาณครับ ให้กับองค์การบริหารส่วนจังหวัด ให้กับพี่น้องประชาชนด้วยครับ เรื่องต่อมาครับ เป็นเรื่องความเดือนร้อนของพี่น้องบ้านซำไฮ ไม่มีสัญญาโทรศัพท์ในพื้นที่นี้ไม่มีเลยครับ ขอความกรุณาท่านประธานครับ ไปยังกระทรวงดิจิทัลดิจิทัล เพื่อเศรษฐกิจและสังคม แจ้งไปยังผู้ประกอบการได้ติดตั้งเสาสัญญาณด้วยครับ กราบขอบพรคุณท่านประธานนะครับ</w:t>
      </w:r>
    </w:p>
    <w:p>
      <w:pPr>
        <w:pStyle w:val="BodyText"/>
      </w:pPr>
      <w:r>
        <w:t xml:space="preserve">(ผู้เข้าร่วมประชุมชาย) ครับ กราบเรียนท่านประธานสภาผู้แทนราษฎรที่เคารพ กระผม นายอัครเดช วงษ์พิทักษ์โรจน์ สมาชิกเขต 4 อำเภอบ้านโป่ง จังหวัดราชบุรี ท่านประธานถึงความเดือดร้อนของประชาชน 3 เรื่องครับ เรื่องแรกได้รับการร้องเรียนจากชาวตำบลคุ้งพะยอม อำเภอบ้านโปร่ง ริมตะหลิ่ง พี่น้องประชาชนจากแม่น้ำแม่กลองได้กัดเซาะ จึงขอให้กระทรวงมหาดไทย ได้ทำเขื่อนริมตะลิ่ง หมู่ 1 หมู่ 4 หมู่ 9 และหมู่ 11 ของตำบลคุ้งพระยองจังหวัดราชบุรี เรื่องที่ 2 ครับ ได้รับการร้องเรียนจากพี่น้องชาวลาดบัวขาว และพี่น้องอำเภอเบิกไพ บ้านโป่ง เกิดขึ้นบริเวณเส้นทางสาย กจ. 4066 จุดตัดถนนเรียบคลอง ตำบลลาดบัวขาว จึงขอให้กรมชนยท ซึ่งเป็นเจ้าของเส้นทางดังกล่าว ให้กับพี่น้องประชาชนเพื่อความปลอดภัยบริเวณดังกล่าวด้วยครับ เรื่องที่ 3 ครับ ขอให้กรมส่งเสริมส่วนท้องถิ่นการปกครองส่วนท้องถิ่นกระทรวงมหาดไทย ได้ให้องค์กรปกครองส่วนท้องถิ่น ได้ดูแลถนนผิวราดยางเข้าหมู่บ้านหนองอ้อ ระยะทาง 2 กิโลเมตร ซึ่งส่งผลให้กับพี่น้องประชาชนด้วยครับ เนื่องจากถนนนะครับ เป็นบ่อ แล้วก็ไม่ได้รับการแก้ไขมาเป็นระยะเวลานานนะครับ ทำความเดือดร้อนให้กับพี่น้องประชาชน ทางการเกษตรขนพืชพลไปตามถนน ให้กับพี่น้องประชาชนพี่น้องชาวราชบุรีด้วยครับ</w:t>
      </w:r>
    </w:p>
    <w:p>
      <w:pPr>
        <w:pStyle w:val="BodyText"/>
      </w:pPr>
      <w:r>
        <w:t xml:space="preserve">(ประธาน) ครับ ต่อไปคุณพิสิทธิ์ เตชะธีรวัฒน์ ผมภิสิทธิ์ เตชธิรวัติพรรคเพื่อไทย เรื่องหารือในวันนี้นะครับ ความเดือดร้อนของพี่น้องชาวนาครับ เรื่องราคาข้าวเปลือกตกต่ำอย่างมากครับ เป็นประวัติการ แม้ว่า ครม. นะครับ จะได้มีมติเมื่อวันที่ 3 พฤศจิกา ได้มีออกมาตรการในการช่วยเหลือ ประกันราคาตันละ 10,000-15,000 บาท เกี่ยวกับการเก็บเกี่ยวอีกไร่ละ 500 บาทครับ แต่ว่าท่านประธานครับ มาตรการดังกล่าวถือว่ารัฐบาลช้ามากเพราะอะไรครับ ข้าวครับ เริ่มเก็บเกี่ยวตั้งแต่จากทางเหนือ จะมาทางภาคกลางนะครับ เป็นระยะ ๆ ไล่กันไป ภาคเหนือนะครับ โดยเฉพาะจังหวัดเชียงรายนะครับ เดือนตุลาคมมาแล้ว พี่น้องชาวนานะครับ เดือดร้อน โดยเฉพาะในจังหวัดเชียงรายนะครับ อำเภอแม่สวย อำเภอแม่ลาวนี่นะครับ ได้ไปร้องเรียนนะครับ ขอการช่วยเหลือจากสหกรการเกษตร จังหวัดก็ดีนะครับ แต่ก็ไม่ได้รับความดูแลในขณะนั้น จำเป็นต้องขายข้าวในราคาที่ต่ำมากนะครับ ในขณะนั้นนะครับ ขายได้กิโลกรัมละ 5-6 บาทเท่านั้นเอง ปัจจุบันนี้นะครับ ข้าวจ้าวได้เก็บเกี่ยวแล้ว กิโลกรัมละประมาณ 7 บาท แล้วนะครับ น้อยรายมากครับ ที่จะเก็บข้าวไว้ เก็บเกี่ยวเสร็จแล้วก็จำหน่ายทันทีเพราะฉะนั้น มาตรการวันนี้นะครับ อนุมัติวันที่ 3 พฤศจิกาฯ กว่าจะมีผลนะครับ ฝากคณะรัฐมนตรีด้วยนะครับ ว่าพี่น้องชาวนาที่ขายข้าวไปเมื่อต้นเดือนตุลาคม ไม่มีข้าวอยู่ในมือนะครับ ท่านต้องให้ความดูแล ต้องให้ความชดเชยให้เขา เพราะว่าเขาเดือดร้อนในเรื่องราคาตกต่ำมากครับ</w:t>
      </w:r>
    </w:p>
    <w:p>
      <w:pPr>
        <w:pStyle w:val="BodyText"/>
      </w:pPr>
      <w:r>
        <w:t xml:space="preserve">(ประธาน) ครับ ต่อไปคุณจริเดช ศรีวิลาส ครับ</w:t>
      </w:r>
    </w:p>
    <w:p>
      <w:pPr>
        <w:pStyle w:val="BodyText"/>
      </w:pPr>
      <w:r>
        <w:t xml:space="preserve">(ผู้เข้าร่วมประชุมชาย) กราบเรียนท่านประธานสภาที่เคารพ กระผมนายจิรเดช ศรีวิราช สมาชิกผู้แทนราษฎรเขต 3 พลังประชารัฐ ขออนุญาตหารือท่านประธาน ผ่านไปยังกรมชลประทาน กระทรวงเกษตรและสหกรณ์ และท่านกำนันจิระชัย กำพุด ดอกคำใต้ ขอให้แก้ปรับปรุงทำดบ้านใหม่พัฒนา หรือที่เรียกกันว่าห้วยแม่ชั่ง รั่วซิิน อาชีพเกษตรกรรม ในข้อมูลในแต่ละปีมีปริมาณน้ำค่อนข้างมาก แต่ปัญหา คือ กักเก็บไว้ได้ แม้ผ่านมากี่ยุคกี่สมัยกี่รัฐบาล ก็ไม่เคยแก้ปัญหาได้ น้ำท่วมฝนแล้งก็มีทุกปี สาเหตุใหญ่ ก็เนื่องมาจาก เรามีขั้นตอน กฎหมายที่มากเกินไป จะสร้างอ่างสร้างฝายในแต่ละที ต้องขออนุญาติกันแต่ละที จากอำเภอสู่จังหวัด จากจังหวัดเข้ากรม โน่งนี่นั่น กว่าจะพิจารณาอนุญาต ถึง 20-30 ปี หากจะให้ดีให้มีการแก้ปัญหาได้เร็วขึ้น กระทรวงทรัพยากรธรรมชาติและสิ่งแวดล้อมมีแนวคิดใหม่ ต้องปรับปรุงระเบียบและขั้นตอนกฎหมายให้มีการกระจายอำนาจตัดสินใจในพื้นที่ ให้จบกันที่จังหวัด เพราะเขาปฏิบัติงานอยู่ตรงนี้ เขาย่อมรู้ดีว่าอะไรควร ไม่ควรอย่างไร มีปัญหาอะไรหรือไม่ ที่เอาทุกเรื่องมากองไว้ที่ส่วนกลาง เอาทุกอย่างมาไว้ที่กรุงเทพมหานคร หากเป็นเช่นนี้ก็ไม่มีทางแก้ปัญหาได้ ขอฝากท่านประธานไปยังรัฐบาล ที่เกี่ยวข้องให้เปลี่ยนแปลงแนวคิดและวิธีการเสียใหม่ขั้นตอนของระเบียบกฎหมาย กระจายการตัดสินในไปในท้องถิ่น ในระดับภูมิภาค เพื่อได้แก้ไขปัญหาความทุกข์ยากให้กับพี่น้องประชาชนได้เร็วขึ้น ขอบคุณครับ</w:t>
      </w:r>
    </w:p>
    <w:p>
      <w:pPr>
        <w:pStyle w:val="BodyText"/>
      </w:pPr>
      <w:r>
        <w:t xml:space="preserve">(ประธาน) ครับ ต่อไปคุณองการ ชัยบุตร</w:t>
      </w:r>
    </w:p>
    <w:p>
      <w:pPr>
        <w:pStyle w:val="BodyText"/>
      </w:pPr>
      <w:r>
        <w:t xml:space="preserve">(ผู้เข้าร่วมประชุมชาย) ครับ ที่เคารพ กระผมโองการ ชัยบุตร สมาชิกสภาผู้แทนราษฎร จากจังหวัดมุกดาหารครับ ท่านประธาน ความเดือดร้อนของชาวบ้านดังนี้ครับท่านประธาน ผมได้รับการร้องเรียนจากผู้นำชุมชนท้องถิ่น บ้านคองคอง หมู่ 5 อำเภอเมืองมุกดาหาร กรณีถนนลาดยางทางเข้า-ออกหมู่บ้าน เป็นหลุมเป็นบ่อนะครับ สัญจรลำบาก เกิดอุบัติเหตุบ่อย ไม่มีหน่วยงานเข้าไปดูแลจากท่านกำนันผู้ใหญ่บ้านและชาวบ้านต่าง ๆ ในเขตตำบลบ้านโคก ตำบลโคนทราย กรณีถนนลูกรังเชื่อมต่อหมู่บ้านประมาณ 2 กิโลเมตร เป็นหลุมเป็นบ่อ ขนสินค้าทางการเกษตรลำบากมากข้อร้องเรียนจากนางสมหมาย ภูมิสถาน อบต. หนองแวงใหญ่ นิคมคำสร้อย น้ำท่วมขังให้หมู่บ้านมานาหลายปี หน่วยงานที่เกี่ยวข้องแต่ไม่ได้รับการแก้ไขเลย ได้รับข้อร้องเรียนจากผู้ใหญ่บ้านอำเภอดงยาง ตำบลน้ำเที่ยง อำเภอคำชอี จังหวัดมุกดาหาร กรณีที่บ่อขยะของเทศบาลตำบลตั้งใกล้ชุมชนและหมู่บ้าน และสาธารณะที่ใช้ประโยชน์ร่วมกัน เป็นแหล่งเพาะพันธุ์แมลงวัน สภาพสิ่งแวดล้อมไม่ดี ชาวบ้านต้องการให้ย้ายออกไปจากพื้นที่ชุมชนนะครับ ท่านประธานหรือปรับปรุงให้ถูกต้องตามข้อระเบียบต่อไปนะครับ ทั้งหมดที่ผมหารือมา ที่ชาวบ้านเดือดร้อนจริง ๆ ฝากท่านประธานไปยังหน่วยงานที่เกี่ยวข้อง ได้เร่งรัดให้ดำเนินการและขออนุญาตส่งเอกสารให้กับท่านประธานด้วย</w:t>
      </w:r>
    </w:p>
    <w:p>
      <w:pPr>
        <w:pStyle w:val="BodyText"/>
      </w:pPr>
      <w:r>
        <w:t xml:space="preserve">(ประธาน) ต่อไป คุณสาคร เกี่ยวข้องครับ</w:t>
      </w:r>
    </w:p>
    <w:p>
      <w:pPr>
        <w:pStyle w:val="BodyText"/>
      </w:pPr>
      <w:r>
        <w:t xml:space="preserve">(ผู้เข้าร่วมประชุมชาย) ท่านประธานที่เคารพ ผมสาคร เกี่ยวข้อง สมาชิกสภาผู้แทนราษฎร จังหวัดกระบี่ ท่านประธานครับ ได้รับคำร้องเรียนและร้องขอในเขตเทศบา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4001) การประชุมสภาผู้แทนราษฎร ชุดที่ ๒๕ ปีที่ ๒ ครั้งที่ ๑ (สมัยสามัญประจำปีครั้งที่สอง)</dc:title>
  <dc:creator/>
  <cp:keywords/>
  <dcterms:created xsi:type="dcterms:W3CDTF">2021-03-23T09:13:16Z</dcterms:created>
  <dcterms:modified xsi:type="dcterms:W3CDTF">2021-03-23T09: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มกราคม 2564 เวลา 09.00 น.</vt:lpwstr>
  </property>
  <property fmtid="{D5CDD505-2E9C-101B-9397-08002B2CF9AE}" pid="3" name="subtitle">
    <vt:lpwstr/>
  </property>
</Properties>
</file>